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A0A70" w14:textId="485A7CEA" w:rsidR="009069CA" w:rsidRDefault="009069CA" w:rsidP="009069CA">
      <w:pPr>
        <w:jc w:val="center"/>
        <w:rPr>
          <w:noProof/>
        </w:rPr>
      </w:pPr>
      <w:r>
        <w:rPr>
          <w:noProof/>
        </w:rPr>
        <w:t>Rakshith Churchagundi Amarnath</w:t>
      </w:r>
    </w:p>
    <w:p w14:paraId="5276E743" w14:textId="2D1C19C2" w:rsidR="009069CA" w:rsidRDefault="009069CA" w:rsidP="009069CA">
      <w:pPr>
        <w:jc w:val="center"/>
        <w:rPr>
          <w:noProof/>
        </w:rPr>
      </w:pPr>
      <w:r>
        <w:rPr>
          <w:noProof/>
        </w:rPr>
        <w:t>Assignment 10</w:t>
      </w:r>
    </w:p>
    <w:p w14:paraId="3C28D18F" w14:textId="723A35E4" w:rsidR="009069CA" w:rsidRPr="004A2FEF" w:rsidRDefault="004A2FEF">
      <w:pPr>
        <w:rPr>
          <w:b/>
          <w:bCs/>
          <w:noProof/>
        </w:rPr>
      </w:pPr>
      <w:r w:rsidRPr="004A2FEF">
        <w:rPr>
          <w:b/>
          <w:bCs/>
          <w:noProof/>
        </w:rPr>
        <w:t>SCP Command:</w:t>
      </w:r>
    </w:p>
    <w:p w14:paraId="57689EBF" w14:textId="2DD807A7" w:rsidR="009069CA" w:rsidRDefault="00774EE8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68A592E" wp14:editId="38CB73FE">
                <wp:simplePos x="0" y="0"/>
                <wp:positionH relativeFrom="column">
                  <wp:posOffset>-23750</wp:posOffset>
                </wp:positionH>
                <wp:positionV relativeFrom="paragraph">
                  <wp:posOffset>1910658</wp:posOffset>
                </wp:positionV>
                <wp:extent cx="5913912" cy="273132"/>
                <wp:effectExtent l="0" t="0" r="10795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27313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1C235D" id="Rectangle 9" o:spid="_x0000_s1026" style="position:absolute;margin-left:-1.85pt;margin-top:150.45pt;width:465.65pt;height:2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35608E" wp14:editId="06F3AE53">
                <wp:simplePos x="0" y="0"/>
                <wp:positionH relativeFrom="column">
                  <wp:posOffset>-89065</wp:posOffset>
                </wp:positionH>
                <wp:positionV relativeFrom="paragraph">
                  <wp:posOffset>485297</wp:posOffset>
                </wp:positionV>
                <wp:extent cx="5913912" cy="273132"/>
                <wp:effectExtent l="0" t="0" r="10795" b="127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27313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869F1" id="Rectangle 8" o:spid="_x0000_s1026" style="position:absolute;margin-left:-7pt;margin-top:38.2pt;width:465.65pt;height:2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" filled="f" strokecolor="red" strokeweight="1pt"/>
            </w:pict>
          </mc:Fallback>
        </mc:AlternateContent>
      </w:r>
      <w:r w:rsidR="004A2FEF">
        <w:rPr>
          <w:noProof/>
        </w:rPr>
        <w:drawing>
          <wp:inline distT="0" distB="0" distL="0" distR="0" wp14:anchorId="2359921A" wp14:editId="382EFE39">
            <wp:extent cx="5943600" cy="3106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276C2" w14:textId="18F1A4CE" w:rsidR="004A2FEF" w:rsidRDefault="004A2FEF">
      <w:pPr>
        <w:rPr>
          <w:noProof/>
        </w:rPr>
      </w:pPr>
    </w:p>
    <w:p w14:paraId="1D820EA0" w14:textId="073660C6" w:rsidR="004A2FEF" w:rsidRDefault="004A2FEF">
      <w:pPr>
        <w:rPr>
          <w:noProof/>
        </w:rPr>
      </w:pPr>
    </w:p>
    <w:p w14:paraId="085EF18E" w14:textId="44790DD3" w:rsidR="004A2FEF" w:rsidRDefault="004A2FEF">
      <w:pPr>
        <w:rPr>
          <w:noProof/>
        </w:rPr>
      </w:pPr>
    </w:p>
    <w:p w14:paraId="7A38C9F5" w14:textId="59300FAC" w:rsidR="004A2FEF" w:rsidRPr="004A2FEF" w:rsidRDefault="004A2FEF">
      <w:pPr>
        <w:rPr>
          <w:b/>
          <w:bCs/>
          <w:noProof/>
        </w:rPr>
      </w:pPr>
      <w:r w:rsidRPr="004A2FEF">
        <w:rPr>
          <w:b/>
          <w:bCs/>
          <w:noProof/>
        </w:rPr>
        <w:t>EC2-1 Window:</w:t>
      </w:r>
    </w:p>
    <w:p w14:paraId="3FCA9A74" w14:textId="04E8FC58" w:rsidR="00E707CA" w:rsidRDefault="00774EE8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E16D59" wp14:editId="626F6854">
                <wp:simplePos x="0" y="0"/>
                <wp:positionH relativeFrom="column">
                  <wp:posOffset>-53439</wp:posOffset>
                </wp:positionH>
                <wp:positionV relativeFrom="paragraph">
                  <wp:posOffset>1025451</wp:posOffset>
                </wp:positionV>
                <wp:extent cx="5308270" cy="825335"/>
                <wp:effectExtent l="0" t="0" r="26035" b="1333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8270" cy="8253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73378A" id="Rectangle 6" o:spid="_x0000_s1026" style="position:absolute;margin-left:-4.2pt;margin-top:80.75pt;width:417.95pt;height: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" filled="f" strokecolor="red" strokeweight="1pt"/>
            </w:pict>
          </mc:Fallback>
        </mc:AlternateContent>
      </w:r>
      <w:r w:rsidR="003977BD">
        <w:rPr>
          <w:noProof/>
        </w:rPr>
        <w:drawing>
          <wp:inline distT="0" distB="0" distL="0" distR="0" wp14:anchorId="643B2D43" wp14:editId="0BACF73D">
            <wp:extent cx="5943600" cy="2873828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61422" cy="28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A623C" w14:textId="45C53593" w:rsidR="00E707CA" w:rsidRPr="004A2FEF" w:rsidRDefault="004A2FEF">
      <w:pPr>
        <w:rPr>
          <w:b/>
          <w:bCs/>
        </w:rPr>
      </w:pPr>
      <w:r w:rsidRPr="004A2FEF">
        <w:rPr>
          <w:b/>
          <w:bCs/>
        </w:rPr>
        <w:lastRenderedPageBreak/>
        <w:t>EC2-2 Window:</w:t>
      </w:r>
      <w:r w:rsidR="00774EE8" w:rsidRPr="00774EE8">
        <w:rPr>
          <w:noProof/>
        </w:rPr>
        <w:t xml:space="preserve"> </w:t>
      </w:r>
    </w:p>
    <w:p w14:paraId="680F5036" w14:textId="0959E7B5" w:rsidR="00E707CA" w:rsidRDefault="00774EE8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750BA6" wp14:editId="591AB5D6">
                <wp:simplePos x="0" y="0"/>
                <wp:positionH relativeFrom="margin">
                  <wp:align>left</wp:align>
                </wp:positionH>
                <wp:positionV relativeFrom="paragraph">
                  <wp:posOffset>236764</wp:posOffset>
                </wp:positionV>
                <wp:extent cx="5307965" cy="106664"/>
                <wp:effectExtent l="0" t="0" r="26035" b="2730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7965" cy="10666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9E70FC" id="Rectangle 7" o:spid="_x0000_s1026" style="position:absolute;margin-left:0;margin-top:18.65pt;width:417.95pt;height:8.4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" filled="f" strokecolor="red" strokeweight="1pt">
                <w10:wrap anchorx="margin"/>
              </v:rect>
            </w:pict>
          </mc:Fallback>
        </mc:AlternateContent>
      </w:r>
      <w:r w:rsidR="00E707CA">
        <w:rPr>
          <w:noProof/>
        </w:rPr>
        <w:drawing>
          <wp:inline distT="0" distB="0" distL="0" distR="0" wp14:anchorId="0AE0AB6C" wp14:editId="58E6C2B2">
            <wp:extent cx="5943600" cy="5108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0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1F35A" w14:textId="1373FED0" w:rsidR="00E707CA" w:rsidRDefault="00E707CA"/>
    <w:p w14:paraId="64032E07" w14:textId="6909B2C9" w:rsidR="00387CF2" w:rsidRDefault="00387CF2"/>
    <w:p w14:paraId="341CA69B" w14:textId="4A305D21" w:rsidR="00387CF2" w:rsidRDefault="00387CF2"/>
    <w:p w14:paraId="3C718624" w14:textId="6A33F408" w:rsidR="00387CF2" w:rsidRDefault="00387CF2"/>
    <w:p w14:paraId="6625D8C1" w14:textId="54F95BFF" w:rsidR="00387CF2" w:rsidRDefault="00387CF2"/>
    <w:p w14:paraId="7D4B3773" w14:textId="499B339C" w:rsidR="00387CF2" w:rsidRDefault="00387CF2"/>
    <w:p w14:paraId="6217B2D3" w14:textId="4234299C" w:rsidR="00387CF2" w:rsidRDefault="00387CF2"/>
    <w:p w14:paraId="662D2128" w14:textId="6C5DF36A" w:rsidR="00387CF2" w:rsidRDefault="00387CF2"/>
    <w:p w14:paraId="6B501B52" w14:textId="7B3515B1" w:rsidR="00387CF2" w:rsidRDefault="00387CF2"/>
    <w:p w14:paraId="7EE20794" w14:textId="38ABA728" w:rsidR="00387CF2" w:rsidRPr="00387CF2" w:rsidRDefault="00387CF2">
      <w:pPr>
        <w:rPr>
          <w:b/>
          <w:bCs/>
        </w:rPr>
      </w:pPr>
      <w:r w:rsidRPr="00387CF2">
        <w:rPr>
          <w:b/>
          <w:bCs/>
        </w:rPr>
        <w:lastRenderedPageBreak/>
        <w:t>All in one:</w:t>
      </w:r>
    </w:p>
    <w:p w14:paraId="420F206B" w14:textId="753706B0" w:rsidR="008045D6" w:rsidRDefault="003478E7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79302E" wp14:editId="09AFBEC3">
                <wp:simplePos x="0" y="0"/>
                <wp:positionH relativeFrom="margin">
                  <wp:posOffset>2743200</wp:posOffset>
                </wp:positionH>
                <wp:positionV relativeFrom="paragraph">
                  <wp:posOffset>40821</wp:posOffset>
                </wp:positionV>
                <wp:extent cx="2000365" cy="3847606"/>
                <wp:effectExtent l="0" t="0" r="19050" b="1968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365" cy="384760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C8DBD4" id="Rectangle 11" o:spid="_x0000_s1026" style="position:absolute;margin-left:3in;margin-top:3.2pt;width:157.5pt;height:302.9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1C1E7BB" wp14:editId="426BB43B">
                <wp:simplePos x="0" y="0"/>
                <wp:positionH relativeFrom="margin">
                  <wp:posOffset>166254</wp:posOffset>
                </wp:positionH>
                <wp:positionV relativeFrom="paragraph">
                  <wp:posOffset>2700894</wp:posOffset>
                </wp:positionV>
                <wp:extent cx="2000365" cy="504701"/>
                <wp:effectExtent l="0" t="0" r="19050" b="1016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365" cy="50470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29831F" id="Rectangle 10" o:spid="_x0000_s1026" style="position:absolute;margin-left:13.1pt;margin-top:212.65pt;width:157.5pt;height:39.7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  <w:bookmarkStart w:id="0" w:name="_GoBack"/>
      <w:r w:rsidR="00FA63D2">
        <w:rPr>
          <w:noProof/>
        </w:rPr>
        <w:drawing>
          <wp:inline distT="0" distB="0" distL="0" distR="0" wp14:anchorId="0955835E" wp14:editId="4B9703B7">
            <wp:extent cx="6584315" cy="3996047"/>
            <wp:effectExtent l="0" t="0" r="698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03135" cy="4007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8045D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B7088C" w14:textId="77777777" w:rsidR="001F46DC" w:rsidRDefault="001F46DC" w:rsidP="009069CA">
      <w:pPr>
        <w:spacing w:after="0" w:line="240" w:lineRule="auto"/>
      </w:pPr>
      <w:r>
        <w:separator/>
      </w:r>
    </w:p>
  </w:endnote>
  <w:endnote w:type="continuationSeparator" w:id="0">
    <w:p w14:paraId="75D81B1D" w14:textId="77777777" w:rsidR="001F46DC" w:rsidRDefault="001F46DC" w:rsidP="009069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75CE5C" w14:textId="77777777" w:rsidR="001F46DC" w:rsidRDefault="001F46DC" w:rsidP="009069CA">
      <w:pPr>
        <w:spacing w:after="0" w:line="240" w:lineRule="auto"/>
      </w:pPr>
      <w:r>
        <w:separator/>
      </w:r>
    </w:p>
  </w:footnote>
  <w:footnote w:type="continuationSeparator" w:id="0">
    <w:p w14:paraId="1C406B66" w14:textId="77777777" w:rsidR="001F46DC" w:rsidRDefault="001F46DC" w:rsidP="009069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AFE8F0" w14:textId="1688150F" w:rsidR="009069CA" w:rsidRDefault="009069CA">
    <w:pPr>
      <w:pStyle w:val="Header"/>
    </w:pPr>
    <w:r>
      <w:t>A2042477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zGyNLM0MTI0tDBW0lEKTi0uzszPAykwrAUA0biPgywAAAA="/>
  </w:docVars>
  <w:rsids>
    <w:rsidRoot w:val="005A241F"/>
    <w:rsid w:val="001F46DC"/>
    <w:rsid w:val="003478E7"/>
    <w:rsid w:val="00387CF2"/>
    <w:rsid w:val="003977BD"/>
    <w:rsid w:val="004A2FEF"/>
    <w:rsid w:val="005A241F"/>
    <w:rsid w:val="00774EE8"/>
    <w:rsid w:val="008045D6"/>
    <w:rsid w:val="008C6024"/>
    <w:rsid w:val="009069CA"/>
    <w:rsid w:val="00D40B72"/>
    <w:rsid w:val="00E707CA"/>
    <w:rsid w:val="00FA6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D48EC"/>
  <w15:chartTrackingRefBased/>
  <w15:docId w15:val="{AA1060E5-C9B1-426A-99EC-1877E842B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9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9CA"/>
  </w:style>
  <w:style w:type="paragraph" w:styleId="Footer">
    <w:name w:val="footer"/>
    <w:basedOn w:val="Normal"/>
    <w:link w:val="FooterChar"/>
    <w:uiPriority w:val="99"/>
    <w:unhideWhenUsed/>
    <w:rsid w:val="009069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9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ith Churchagundi Amarnath</dc:creator>
  <cp:keywords/>
  <dc:description/>
  <cp:lastModifiedBy>Rakshith Churchagundi Amarnath</cp:lastModifiedBy>
  <cp:revision>15</cp:revision>
  <dcterms:created xsi:type="dcterms:W3CDTF">2020-04-02T01:24:00Z</dcterms:created>
  <dcterms:modified xsi:type="dcterms:W3CDTF">2020-04-02T01:33:00Z</dcterms:modified>
</cp:coreProperties>
</file>